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7D96" w:rsidRPr="00847E4A" w:rsidRDefault="00AF7D96" w:rsidP="00AF7D96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CE767D" w:rsidRPr="00847E4A" w:rsidRDefault="00CE767D" w:rsidP="00CE767D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EE161E" w:rsidRPr="00847E4A" w:rsidRDefault="00D10B02" w:rsidP="006E5C85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اسم</w:t>
      </w:r>
      <w:r w:rsidR="00EE161E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ثلاثي واللقب</w:t>
      </w: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:</w:t>
      </w:r>
      <w:r w:rsidR="007A0C9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bookmarkStart w:id="0" w:name="_GoBack"/>
      <w:r w:rsidR="007A0C9B">
        <w:rPr>
          <w:rFonts w:asciiTheme="majorBidi" w:hAnsiTheme="majorBidi" w:cstheme="majorBidi" w:hint="cs"/>
          <w:sz w:val="28"/>
          <w:szCs w:val="28"/>
          <w:rtl/>
          <w:lang w:bidi="ar-IQ"/>
        </w:rPr>
        <w:t>د.</w:t>
      </w: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6E5C85">
        <w:rPr>
          <w:rFonts w:asciiTheme="majorBidi" w:hAnsiTheme="majorBidi" w:cstheme="majorBidi" w:hint="cs"/>
          <w:sz w:val="28"/>
          <w:szCs w:val="28"/>
          <w:rtl/>
          <w:lang w:bidi="ar-IQ"/>
        </w:rPr>
        <w:t>بسمة أسماعيل حسين ويسي</w:t>
      </w:r>
      <w:bookmarkEnd w:id="0"/>
    </w:p>
    <w:p w:rsidR="00EE161E" w:rsidRPr="00847E4A" w:rsidRDefault="00EE161E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الاسم المستخدم لنشر البحوث حسب الكوكل سكولر:       </w:t>
      </w:r>
    </w:p>
    <w:p w:rsidR="00EE161E" w:rsidRPr="00847E4A" w:rsidRDefault="006E5C85" w:rsidP="009E33BA">
      <w:pPr>
        <w:ind w:left="720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>
        <w:rPr>
          <w:rFonts w:asciiTheme="majorBidi" w:hAnsiTheme="majorBidi" w:cstheme="majorBidi"/>
          <w:sz w:val="28"/>
          <w:szCs w:val="28"/>
          <w:lang w:bidi="ar-IQ"/>
        </w:rPr>
        <w:t>Basma</w:t>
      </w:r>
      <w:proofErr w:type="spellEnd"/>
      <w:r w:rsidR="00915CA6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I. </w:t>
      </w:r>
      <w:proofErr w:type="spellStart"/>
      <w:r>
        <w:rPr>
          <w:rFonts w:asciiTheme="majorBidi" w:hAnsiTheme="majorBidi" w:cstheme="majorBidi"/>
          <w:sz w:val="28"/>
          <w:szCs w:val="28"/>
          <w:lang w:bidi="ar-IQ"/>
        </w:rPr>
        <w:t>Waisi</w:t>
      </w:r>
      <w:proofErr w:type="spellEnd"/>
      <w:r w:rsidR="00FA737E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="00EE161E" w:rsidRPr="00847E4A">
        <w:rPr>
          <w:rFonts w:asciiTheme="majorBidi" w:hAnsiTheme="majorBidi" w:cstheme="majorBidi"/>
          <w:sz w:val="28"/>
          <w:szCs w:val="28"/>
          <w:lang w:bidi="ar-IQ"/>
        </w:rPr>
        <w:tab/>
      </w:r>
    </w:p>
    <w:p w:rsidR="00EE161E" w:rsidRPr="00847E4A" w:rsidRDefault="00EE161E" w:rsidP="006E5C85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ايميل الرسمي</w:t>
      </w:r>
      <w:r w:rsidR="00D10B02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: </w:t>
      </w:r>
      <w:hyperlink r:id="rId7" w:history="1">
        <w:r w:rsidR="006E5C85" w:rsidRPr="00B51D2F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basmawaisi@coeng.uobaghdad.edu.iq</w:t>
        </w:r>
      </w:hyperlink>
    </w:p>
    <w:p w:rsidR="00EE161E" w:rsidRPr="00847E4A" w:rsidRDefault="00EE161E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درجة العلمية: الدكتوراه</w:t>
      </w:r>
    </w:p>
    <w:p w:rsidR="00EE161E" w:rsidRPr="00847E4A" w:rsidRDefault="000C5C45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بحوث المنشورة: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2936"/>
        <w:gridCol w:w="5159"/>
        <w:gridCol w:w="705"/>
      </w:tblGrid>
      <w:tr w:rsidR="0061254F" w:rsidRPr="00B976A2" w:rsidTr="00B976A2">
        <w:trPr>
          <w:trHeight w:hRule="exact" w:val="641"/>
        </w:trPr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</w:tcPr>
          <w:p w:rsidR="0061254F" w:rsidRPr="00B976A2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سنة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</w:tcPr>
          <w:p w:rsidR="0061254F" w:rsidRPr="00B976A2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مجلة</w:t>
            </w:r>
          </w:p>
        </w:tc>
        <w:tc>
          <w:tcPr>
            <w:tcW w:w="5159" w:type="dxa"/>
            <w:tcBorders>
              <w:bottom w:val="double" w:sz="4" w:space="0" w:color="auto"/>
            </w:tcBorders>
            <w:shd w:val="clear" w:color="auto" w:fill="943634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B976A2">
              <w:rPr>
                <w:rStyle w:val="longtext"/>
                <w:rFonts w:asciiTheme="majorBidi" w:hAnsiTheme="majorBidi" w:cstheme="majorBidi"/>
                <w:b/>
                <w:bCs/>
                <w:color w:val="000000"/>
                <w:sz w:val="28"/>
                <w:szCs w:val="28"/>
                <w:rtl/>
              </w:rPr>
              <w:t>عنوان البحث</w:t>
            </w:r>
            <w:r w:rsidRPr="00B976A2">
              <w:rPr>
                <w:rStyle w:val="longtext"/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705" w:type="dxa"/>
            <w:tcBorders>
              <w:bottom w:val="double" w:sz="4" w:space="0" w:color="auto"/>
            </w:tcBorders>
            <w:shd w:val="clear" w:color="auto" w:fill="943634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61254F" w:rsidRPr="00B976A2" w:rsidTr="0029692D">
        <w:trPr>
          <w:trHeight w:hRule="exact" w:val="1479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0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9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Journal of chemical engineering &amp;Petroleum engineering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9508F8" w:rsidP="009508F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LEAD Removal from Industrial</w:t>
            </w:r>
            <w:r w:rsidR="001E3A44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Wastewater by Electrocoagulation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61254F" w:rsidRPr="00B976A2" w:rsidTr="0029692D">
        <w:trPr>
          <w:trHeight w:hRule="exact" w:val="1344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0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9508F8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9508F8" w:rsidP="009508F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Removal of COPPER Ions from Waste Water by Adsorption with Sun Flower Stalks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  <w:tr w:rsidR="0061254F" w:rsidRPr="00B976A2" w:rsidTr="0029692D">
        <w:trPr>
          <w:trHeight w:hRule="exact" w:val="1443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5</w:t>
            </w:r>
          </w:p>
        </w:tc>
        <w:tc>
          <w:tcPr>
            <w:tcW w:w="0" w:type="auto"/>
            <w:shd w:val="clear" w:color="auto" w:fill="F2DBDB"/>
          </w:tcPr>
          <w:p w:rsidR="009508F8" w:rsidRPr="00B976A2" w:rsidRDefault="009508F8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Water Science and</w:t>
            </w:r>
          </w:p>
          <w:p w:rsidR="009508F8" w:rsidRPr="00B976A2" w:rsidRDefault="009508F8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echnology: Water</w:t>
            </w:r>
          </w:p>
          <w:p w:rsidR="0061254F" w:rsidRPr="00B976A2" w:rsidRDefault="009508F8" w:rsidP="009508F8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upply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9508F8" w:rsidP="0029692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 study on the quantities and</w:t>
            </w:r>
            <w:r w:rsidR="0029692D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potential use of produced water in</w:t>
            </w:r>
            <w:r w:rsidR="0029692D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outhern Iraq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</w:tr>
      <w:tr w:rsidR="0061254F" w:rsidRPr="00B976A2" w:rsidTr="0029692D">
        <w:trPr>
          <w:trHeight w:hRule="exact" w:val="1317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5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9508F8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>I</w:t>
            </w:r>
            <w:r w:rsidR="001E3A44"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nternational Journal of Chemical, Molecular, </w:t>
            </w:r>
            <w:r w:rsidRPr="00B976A2">
              <w:rPr>
                <w:rFonts w:asciiTheme="majorBidi" w:hAnsiTheme="majorBidi" w:cstheme="majorBidi"/>
                <w:sz w:val="28"/>
                <w:szCs w:val="28"/>
              </w:rPr>
              <w:t>Nuclear, Materials</w:t>
            </w:r>
            <w:r w:rsidR="001E3A44"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 and Metallurgical </w:t>
            </w:r>
            <w:r w:rsidRPr="00B976A2">
              <w:rPr>
                <w:rFonts w:asciiTheme="majorBidi" w:hAnsiTheme="majorBidi" w:cstheme="majorBidi"/>
                <w:sz w:val="28"/>
                <w:szCs w:val="28"/>
              </w:rPr>
              <w:t>Engineering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1E3A44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Experimental 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</w:rPr>
              <w:t>I</w:t>
            </w:r>
            <w:r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nvestigation of Proton Exchange Membrane Fuel Cells Operated with Nanofiber and 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</w:rPr>
              <w:t>Nanofiber/Nanoparticle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4</w:t>
            </w:r>
          </w:p>
        </w:tc>
      </w:tr>
      <w:tr w:rsidR="0061254F" w:rsidRPr="00B976A2" w:rsidTr="0029692D">
        <w:trPr>
          <w:trHeight w:hRule="exact" w:val="1047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6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9508F8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>J</w:t>
            </w:r>
            <w:r w:rsidR="001E3A44"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ournal of Water Reuse and </w:t>
            </w:r>
            <w:r w:rsidRPr="00B976A2">
              <w:rPr>
                <w:rFonts w:asciiTheme="majorBidi" w:hAnsiTheme="majorBidi" w:cstheme="majorBidi"/>
                <w:sz w:val="28"/>
                <w:szCs w:val="28"/>
              </w:rPr>
              <w:t>Desalination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1E3A44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Evaluation of water demand and 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</w:rPr>
              <w:t>supply in the south of Iraq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5</w:t>
            </w:r>
          </w:p>
        </w:tc>
      </w:tr>
      <w:tr w:rsidR="0061254F" w:rsidRPr="00B976A2" w:rsidTr="0029692D">
        <w:trPr>
          <w:trHeight w:hRule="exact" w:val="1443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lastRenderedPageBreak/>
              <w:t>201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7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9508F8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>Journal of Water Research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1E3A44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Holographic characterization of contaminants in water: Differentiation of suspended particles in heterogeneous 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</w:rPr>
              <w:t>dispersions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6</w:t>
            </w:r>
          </w:p>
        </w:tc>
      </w:tr>
      <w:tr w:rsidR="0061254F" w:rsidRPr="00B976A2" w:rsidTr="0029692D">
        <w:trPr>
          <w:trHeight w:hRule="exact" w:val="1029"/>
        </w:trPr>
        <w:tc>
          <w:tcPr>
            <w:tcW w:w="0" w:type="auto"/>
            <w:shd w:val="clear" w:color="auto" w:fill="F2DBDB"/>
          </w:tcPr>
          <w:p w:rsidR="0061254F" w:rsidRPr="00B976A2" w:rsidRDefault="0061254F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</w:t>
            </w:r>
          </w:p>
        </w:tc>
        <w:tc>
          <w:tcPr>
            <w:tcW w:w="0" w:type="auto"/>
            <w:shd w:val="clear" w:color="auto" w:fill="F2DBDB"/>
          </w:tcPr>
          <w:p w:rsidR="009508F8" w:rsidRPr="00B976A2" w:rsidRDefault="009508F8" w:rsidP="009508F8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>Journal of Synthetic</w:t>
            </w:r>
          </w:p>
          <w:p w:rsidR="0061254F" w:rsidRPr="00B976A2" w:rsidRDefault="009508F8" w:rsidP="009508F8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>Metals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1E3A44" w:rsidP="001E3A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</w:rPr>
              <w:t xml:space="preserve">Investigation of optical and dispersion parameters of electrospinning grown activated carbon nanofiber </w:t>
            </w:r>
            <w:r w:rsidR="009508F8" w:rsidRPr="00B976A2">
              <w:rPr>
                <w:rFonts w:asciiTheme="majorBidi" w:hAnsiTheme="majorBidi" w:cstheme="majorBidi"/>
                <w:sz w:val="28"/>
                <w:szCs w:val="28"/>
              </w:rPr>
              <w:t>(ACNF) layer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7</w:t>
            </w:r>
          </w:p>
        </w:tc>
      </w:tr>
      <w:tr w:rsidR="009508F8" w:rsidRPr="00B976A2" w:rsidTr="0029692D">
        <w:trPr>
          <w:trHeight w:hRule="exact" w:val="1614"/>
        </w:trPr>
        <w:tc>
          <w:tcPr>
            <w:tcW w:w="0" w:type="auto"/>
            <w:shd w:val="clear" w:color="auto" w:fill="F2DBDB"/>
          </w:tcPr>
          <w:p w:rsidR="009508F8" w:rsidRPr="00B976A2" w:rsidRDefault="009508F8" w:rsidP="009508F8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8</w:t>
            </w:r>
          </w:p>
        </w:tc>
        <w:tc>
          <w:tcPr>
            <w:tcW w:w="0" w:type="auto"/>
            <w:shd w:val="clear" w:color="auto" w:fill="F2DBDB"/>
          </w:tcPr>
          <w:p w:rsidR="009508F8" w:rsidRPr="00B976A2" w:rsidRDefault="009508F8" w:rsidP="009508F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 Science and Technology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9508F8" w:rsidRPr="00B976A2" w:rsidRDefault="009508F8" w:rsidP="009508F8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Rietveld Texture Refinement Analysis of </w:t>
            </w: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br/>
              <w:t>Linde type A Zeolite from X-Ray Diffraction Data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9508F8" w:rsidRPr="00B976A2" w:rsidRDefault="001E3A44" w:rsidP="009508F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</w:t>
            </w:r>
          </w:p>
        </w:tc>
      </w:tr>
      <w:tr w:rsidR="0061254F" w:rsidRPr="00B976A2" w:rsidTr="0029692D">
        <w:trPr>
          <w:trHeight w:hRule="exact" w:val="1137"/>
        </w:trPr>
        <w:tc>
          <w:tcPr>
            <w:tcW w:w="0" w:type="auto"/>
            <w:shd w:val="clear" w:color="auto" w:fill="F2DBDB"/>
          </w:tcPr>
          <w:p w:rsidR="0061254F" w:rsidRPr="00B976A2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9</w:t>
            </w:r>
          </w:p>
        </w:tc>
        <w:tc>
          <w:tcPr>
            <w:tcW w:w="0" w:type="auto"/>
            <w:shd w:val="clear" w:color="auto" w:fill="F2DBDB"/>
          </w:tcPr>
          <w:p w:rsidR="0061254F" w:rsidRPr="00B976A2" w:rsidRDefault="001E3A44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dustrial &amp; Engineering Chemistry Research</w:t>
            </w:r>
          </w:p>
        </w:tc>
        <w:tc>
          <w:tcPr>
            <w:tcW w:w="5159" w:type="dxa"/>
            <w:shd w:val="clear" w:color="auto" w:fill="F2DBDB"/>
            <w:vAlign w:val="center"/>
          </w:tcPr>
          <w:p w:rsidR="0061254F" w:rsidRPr="00B976A2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abrication and Characterizations of Silica Nanoparticles Carbon Nanofiber Composite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61254F" w:rsidRPr="00B976A2" w:rsidRDefault="001E3A44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9</w:t>
            </w:r>
          </w:p>
        </w:tc>
      </w:tr>
    </w:tbl>
    <w:p w:rsidR="000C5C45" w:rsidRPr="00847E4A" w:rsidRDefault="000C5C45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EF1E6E" w:rsidRPr="00847E4A" w:rsidRDefault="00EF1E6E" w:rsidP="00D273C0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6- الاتجاهات البحثية: معالجة مياه</w:t>
      </w:r>
    </w:p>
    <w:sectPr w:rsidR="00EF1E6E" w:rsidRPr="00847E4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774F" w:rsidRDefault="001E774F" w:rsidP="00D10B02">
      <w:pPr>
        <w:spacing w:after="0" w:line="240" w:lineRule="auto"/>
      </w:pPr>
      <w:r>
        <w:separator/>
      </w:r>
    </w:p>
  </w:endnote>
  <w:endnote w:type="continuationSeparator" w:id="0">
    <w:p w:rsidR="001E774F" w:rsidRDefault="001E774F" w:rsidP="00D10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774F" w:rsidRDefault="001E774F" w:rsidP="00D10B02">
      <w:pPr>
        <w:spacing w:after="0" w:line="240" w:lineRule="auto"/>
      </w:pPr>
      <w:r>
        <w:separator/>
      </w:r>
    </w:p>
  </w:footnote>
  <w:footnote w:type="continuationSeparator" w:id="0">
    <w:p w:rsidR="001E774F" w:rsidRDefault="001E774F" w:rsidP="00D10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161E" w:rsidRDefault="00EE161E">
    <w:pPr>
      <w:pStyle w:val="Header"/>
      <w:rPr>
        <w:rtl/>
      </w:rPr>
    </w:pPr>
  </w:p>
  <w:p w:rsidR="00EE161E" w:rsidRDefault="00EE161E">
    <w:pPr>
      <w:pStyle w:val="Header"/>
      <w:rPr>
        <w:rtl/>
      </w:rPr>
    </w:pPr>
  </w:p>
  <w:p w:rsidR="00EE161E" w:rsidRPr="00F460D0" w:rsidRDefault="001E774F" w:rsidP="00EE161E">
    <w:pPr>
      <w:pStyle w:val="Header"/>
      <w:jc w:val="center"/>
      <w:rPr>
        <w:sz w:val="40"/>
        <w:szCs w:val="40"/>
      </w:rPr>
    </w:pPr>
    <w:sdt>
      <w:sdtPr>
        <w:rPr>
          <w:rFonts w:asciiTheme="majorBidi" w:hAnsiTheme="majorBidi" w:cstheme="majorBidi"/>
          <w:caps/>
          <w:sz w:val="40"/>
          <w:szCs w:val="40"/>
        </w:rPr>
        <w:alias w:val="Title"/>
        <w:tag w:val=""/>
        <w:id w:val="-773790484"/>
        <w:placeholder>
          <w:docPart w:val="A774317C776E4D9CA9F1F01A6FCD40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E161E" w:rsidRPr="00F460D0">
          <w:rPr>
            <w:rFonts w:asciiTheme="majorBidi" w:hAnsiTheme="majorBidi" w:cstheme="majorBidi"/>
            <w:caps/>
            <w:sz w:val="40"/>
            <w:szCs w:val="40"/>
            <w:rtl/>
          </w:rPr>
          <w:t>السيرة ال</w:t>
        </w:r>
        <w:r w:rsidR="00EE161E" w:rsidRPr="00F460D0">
          <w:rPr>
            <w:rFonts w:asciiTheme="majorBidi" w:hAnsiTheme="majorBidi" w:cstheme="majorBidi" w:hint="cs"/>
            <w:caps/>
            <w:sz w:val="40"/>
            <w:szCs w:val="40"/>
            <w:rtl/>
          </w:rPr>
          <w:t>ذاتية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rAwNTGxNDUyMzBR0lEKTi0uzszPAykwrwUAwujj/CwAAAA="/>
  </w:docVars>
  <w:rsids>
    <w:rsidRoot w:val="00D10B02"/>
    <w:rsid w:val="00021623"/>
    <w:rsid w:val="000A03BA"/>
    <w:rsid w:val="000B2569"/>
    <w:rsid w:val="000C5C45"/>
    <w:rsid w:val="00154E0B"/>
    <w:rsid w:val="001E3A44"/>
    <w:rsid w:val="001E774F"/>
    <w:rsid w:val="00274E17"/>
    <w:rsid w:val="0029692D"/>
    <w:rsid w:val="003178B8"/>
    <w:rsid w:val="00551470"/>
    <w:rsid w:val="0061254F"/>
    <w:rsid w:val="006371F3"/>
    <w:rsid w:val="006E5C85"/>
    <w:rsid w:val="0071408D"/>
    <w:rsid w:val="007A0C9B"/>
    <w:rsid w:val="00847E4A"/>
    <w:rsid w:val="00915CA6"/>
    <w:rsid w:val="009508F8"/>
    <w:rsid w:val="009E33BA"/>
    <w:rsid w:val="00A108E0"/>
    <w:rsid w:val="00AF7D96"/>
    <w:rsid w:val="00B40280"/>
    <w:rsid w:val="00B976A2"/>
    <w:rsid w:val="00C401F9"/>
    <w:rsid w:val="00CE767D"/>
    <w:rsid w:val="00D10B02"/>
    <w:rsid w:val="00D273C0"/>
    <w:rsid w:val="00DA02FF"/>
    <w:rsid w:val="00E306CB"/>
    <w:rsid w:val="00E43558"/>
    <w:rsid w:val="00EA0A52"/>
    <w:rsid w:val="00EE161E"/>
    <w:rsid w:val="00EF1E6E"/>
    <w:rsid w:val="00F40212"/>
    <w:rsid w:val="00F460D0"/>
    <w:rsid w:val="00FA737E"/>
    <w:rsid w:val="00FB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0B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B02"/>
  </w:style>
  <w:style w:type="paragraph" w:styleId="Footer">
    <w:name w:val="footer"/>
    <w:basedOn w:val="Normal"/>
    <w:link w:val="Foot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B02"/>
  </w:style>
  <w:style w:type="character" w:customStyle="1" w:styleId="longtext">
    <w:name w:val="long_text"/>
    <w:basedOn w:val="DefaultParagraphFont"/>
    <w:rsid w:val="00A108E0"/>
  </w:style>
  <w:style w:type="paragraph" w:styleId="BalloonText">
    <w:name w:val="Balloon Text"/>
    <w:basedOn w:val="Normal"/>
    <w:link w:val="BalloonTextChar"/>
    <w:uiPriority w:val="99"/>
    <w:semiHidden/>
    <w:unhideWhenUsed/>
    <w:rsid w:val="007A0C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C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0B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B02"/>
  </w:style>
  <w:style w:type="paragraph" w:styleId="Footer">
    <w:name w:val="footer"/>
    <w:basedOn w:val="Normal"/>
    <w:link w:val="Foot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B02"/>
  </w:style>
  <w:style w:type="character" w:customStyle="1" w:styleId="longtext">
    <w:name w:val="long_text"/>
    <w:basedOn w:val="DefaultParagraphFont"/>
    <w:rsid w:val="00A108E0"/>
  </w:style>
  <w:style w:type="paragraph" w:styleId="BalloonText">
    <w:name w:val="Balloon Text"/>
    <w:basedOn w:val="Normal"/>
    <w:link w:val="BalloonTextChar"/>
    <w:uiPriority w:val="99"/>
    <w:semiHidden/>
    <w:unhideWhenUsed/>
    <w:rsid w:val="007A0C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C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asmawaisi@coeng.uobaghdad.edu.iq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774317C776E4D9CA9F1F01A6FCD4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B02D6-70E9-4552-9026-AE61DA70A529}"/>
      </w:docPartPr>
      <w:docPartBody>
        <w:p w:rsidR="008E3717" w:rsidRDefault="003B650F" w:rsidP="003B650F">
          <w:pPr>
            <w:pStyle w:val="A774317C776E4D9CA9F1F01A6FCD409F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22DA6"/>
    <w:rsid w:val="000026D3"/>
    <w:rsid w:val="000F2402"/>
    <w:rsid w:val="003B650F"/>
    <w:rsid w:val="005246D4"/>
    <w:rsid w:val="0074398A"/>
    <w:rsid w:val="00766AE6"/>
    <w:rsid w:val="008E3717"/>
    <w:rsid w:val="00907577"/>
    <w:rsid w:val="00A1715F"/>
    <w:rsid w:val="00B22DA6"/>
    <w:rsid w:val="00B95EBB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D6047359B745ACA96749CE99A0C444">
    <w:name w:val="62D6047359B745ACA96749CE99A0C444"/>
    <w:rsid w:val="00B22DA6"/>
  </w:style>
  <w:style w:type="character" w:styleId="PlaceholderText">
    <w:name w:val="Placeholder Text"/>
    <w:basedOn w:val="DefaultParagraphFont"/>
    <w:uiPriority w:val="99"/>
    <w:semiHidden/>
    <w:rsid w:val="00B22DA6"/>
    <w:rPr>
      <w:color w:val="808080"/>
    </w:rPr>
  </w:style>
  <w:style w:type="paragraph" w:customStyle="1" w:styleId="E65EFDC374884673BC763BAF7DF8CDC7">
    <w:name w:val="E65EFDC374884673BC763BAF7DF8CDC7"/>
    <w:rsid w:val="00B22DA6"/>
  </w:style>
  <w:style w:type="paragraph" w:customStyle="1" w:styleId="318E929B00764402B6524E1FB6C27253">
    <w:name w:val="318E929B00764402B6524E1FB6C27253"/>
    <w:rsid w:val="00B22DA6"/>
  </w:style>
  <w:style w:type="paragraph" w:customStyle="1" w:styleId="A774317C776E4D9CA9F1F01A6FCD409F">
    <w:name w:val="A774317C776E4D9CA9F1F01A6FCD409F"/>
    <w:rsid w:val="003B650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D6047359B745ACA96749CE99A0C444">
    <w:name w:val="62D6047359B745ACA96749CE99A0C444"/>
    <w:rsid w:val="00B22DA6"/>
  </w:style>
  <w:style w:type="character" w:styleId="PlaceholderText">
    <w:name w:val="Placeholder Text"/>
    <w:basedOn w:val="DefaultParagraphFont"/>
    <w:uiPriority w:val="99"/>
    <w:semiHidden/>
    <w:rsid w:val="00B22DA6"/>
    <w:rPr>
      <w:color w:val="808080"/>
    </w:rPr>
  </w:style>
  <w:style w:type="paragraph" w:customStyle="1" w:styleId="E65EFDC374884673BC763BAF7DF8CDC7">
    <w:name w:val="E65EFDC374884673BC763BAF7DF8CDC7"/>
    <w:rsid w:val="00B22DA6"/>
  </w:style>
  <w:style w:type="paragraph" w:customStyle="1" w:styleId="318E929B00764402B6524E1FB6C27253">
    <w:name w:val="318E929B00764402B6524E1FB6C27253"/>
    <w:rsid w:val="00B22DA6"/>
  </w:style>
  <w:style w:type="paragraph" w:customStyle="1" w:styleId="A774317C776E4D9CA9F1F01A6FCD409F">
    <w:name w:val="A774317C776E4D9CA9F1F01A6FCD409F"/>
    <w:rsid w:val="003B65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سيرة الذاتية</vt:lpstr>
    </vt:vector>
  </TitlesOfParts>
  <Company/>
  <LinksUpToDate>false</LinksUpToDate>
  <CharactersWithSpaces>1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يرة الذاتية</dc:title>
  <dc:subject/>
  <dc:creator>Dell</dc:creator>
  <cp:keywords/>
  <dc:description/>
  <cp:lastModifiedBy>DR.Ahmed Saker</cp:lastModifiedBy>
  <cp:revision>12</cp:revision>
  <dcterms:created xsi:type="dcterms:W3CDTF">2019-02-02T12:08:00Z</dcterms:created>
  <dcterms:modified xsi:type="dcterms:W3CDTF">2019-02-26T06:17:00Z</dcterms:modified>
</cp:coreProperties>
</file>